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at</w:t>
      </w:r>
      <w:r>
        <w:t xml:space="preserve"> </w:t>
      </w:r>
      <w:r>
        <w:t xml:space="preserve">ETH</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Master of Science in Mechanical Engineering at ETH Zurich, Switzerland</w:t>
      </w:r>
    </w:p>
    <w:bookmarkEnd w:id="20"/>
    <w:p>
      <w:pPr>
        <w:pStyle w:val="BodyText"/>
      </w:pPr>
      <w:r>
        <w:t xml:space="preserve">Dear Scholarship Selection Committee,</w:t>
      </w:r>
    </w:p>
    <w:p>
      <w:pPr>
        <w:pStyle w:val="BodyText"/>
      </w:pPr>
      <w:r>
        <w:t xml:space="preserve">As I prepare to embark on a transformative academic journey at the prestigious ETH Zurich in Switzerland, I am writing this Scholarship Application Letter to express my profound enthusiasm for pursuing a Master of Science in Mechanical Engineering within Switzerland's most innovative academic ecosystem. This letter represents not merely an application for financial assistance, but a testament to my unwavering commitment to becoming an internationally recognized Mechanical Engineer who will contribute meaningfully to global engineering advancements—particularly through the lens of sustainable technology and precision manufacturing, fields where Switzerland Zurich stands at the pinnacle of research and industry leadership.</w:t>
      </w:r>
    </w:p>
    <w:p>
      <w:pPr>
        <w:pStyle w:val="BodyText"/>
      </w:pPr>
      <w:r>
        <w:t xml:space="preserve">My academic foundation in Mechanical Engineering was forged at [Your University Name], where I graduated with honors as a top 5% student, specializing in thermofluid dynamics and robotics. During my undergraduate studies, I led a multidisciplinary project developing an energy-efficient HVAC system prototype that reduced simulated energy consumption by 37%—a solution directly applicable to Switzerland's stringent environmental regulations. This experience crystallized my understanding that true engineering excellence requires not only technical mastery but also contextual awareness of regional sustainability challenges. Switzerland Zurich, as the global hub for precision engineering and green technology initiatives, offers the perfect environment to refine these skills under world-renowned faculty like Professor [Name], whose work on sustainable manufacturing aligns perfectly with my research interests.</w:t>
      </w:r>
    </w:p>
    <w:p>
      <w:pPr>
        <w:pStyle w:val="BodyText"/>
      </w:pPr>
      <w:r>
        <w:t xml:space="preserve">What compels me toward Switzerland Zurich specifically is its unparalleled fusion of academic rigor and industry integration. ETH Zurich’s close collaboration with companies like ABB, Sulzer, and Oerlikon—leading innovators in mechanical systems—creates a unique ecosystem where theoretical knowledge immediately translates into real-world applications. Having interned at a German automotive engineering firm, I witnessed how Swiss precision engineering standards elevate product reliability and safety beyond conventional industry norms. This experience solidified my aspiration to become not just any Mechanical Engineer, but one who embodies the Swiss ethos of meticulous craftsmanship combined with forward-thinking innovation—exactly what ETH Zurich cultivates through its hands-on curriculum and state-of-the-art facilities like the Advanced Manufacturing Laboratory.</w:t>
      </w:r>
    </w:p>
    <w:p>
      <w:pPr>
        <w:pStyle w:val="BodyText"/>
      </w:pPr>
      <w:r>
        <w:t xml:space="preserve">My professional trajectory has consistently demonstrated my dedication to mechanical engineering excellence. As a research assistant, I co-authored a paper on additive manufacturing of heat exchangers published in the *Journal of Mechanical Engineering Science*, analyzing how Switzerland’s stringent quality control frameworks could optimize production processes globally. More recently, I designed an autonomous drone navigation system for agricultural applications during a summer program at [University], which required integrating sensor technology with mechanical structural integrity—a challenge that demanded the interdisciplinary approach central to ETH Zurich's engineering philosophy. These experiences have prepared me to immediately engage with Zurich’s research clusters on smart manufacturing and sustainable energy systems.</w:t>
      </w:r>
    </w:p>
    <w:p>
      <w:pPr>
        <w:pStyle w:val="BodyText"/>
      </w:pPr>
      <w:r>
        <w:t xml:space="preserve">Financial considerations present a significant hurdle to my academic aspirations, making this scholarship indispensable. While I have secured partial funding through institutional scholarships, the full tuition and living expenses for studying in Switzerland Zurich exceed my family’s capacity without substantial support. The cost of living in Zurich—where engineering programs demand access to specialized laboratories and industry partnerships—requires comprehensive financial backing that I cannot independently provide. This Scholarship Application Letter serves as a plea for the opportunity to contribute to ETH Zurich’s legacy rather than merely consume its resources. With this support, I will dedicate every ounce of my energy toward advancing mechanical engineering solutions that address climate challenges, directly aligning with Switzerland Zurich’s commitment to "Research for Society."</w:t>
      </w:r>
    </w:p>
    <w:p>
      <w:pPr>
        <w:pStyle w:val="BodyText"/>
      </w:pPr>
      <w:r>
        <w:t xml:space="preserve">My long-term vision extends beyond personal achievement. I aspire to establish a Swiss-based R&amp;D center focused on developing low-cost, high-efficiency mechanical systems for emerging markets—bridging the gap between Zurich’s engineering excellence and global sustainability needs. Switzerland Zurich provides the ideal foundation for this mission through its international network, industry connections, and culture of collaborative innovation. My goal as a future Mechanical Engineer is not simply to design better machines but to engineer systems that enhance human dignity while respecting planetary boundaries—a philosophy deeply embedded in Swiss environmental policy and ETH Zurich’s research mandate.</w:t>
      </w:r>
    </w:p>
    <w:p>
      <w:pPr>
        <w:pStyle w:val="BodyText"/>
      </w:pPr>
      <w:r>
        <w:t xml:space="preserve">I have meticulously aligned my academic pursuits with the strategic priorities of Switzerland Zurich. The university’s focus on "Engineering for Sustainable Societies" resonates with my research proposal on modular renewable energy infrastructure, which I will refine during my studies. My proficiency in CAD software (ANSYS, SolidWorks), programming (Python, MATLAB), and data analysis—coupled with fluency in English and German—ensures immediate contribution to Zurich’s diverse academic community. I am particularly eager to collaborate with the Institute of Mechanical Engineering on projects related to sustainable manufacturing, where my background in thermodynamics could advance current work on waste heat recovery systems.</w:t>
      </w:r>
    </w:p>
    <w:p>
      <w:pPr>
        <w:pStyle w:val="BodyText"/>
      </w:pPr>
      <w:r>
        <w:t xml:space="preserve">Switzerland Zurich’s reputation as a global leader in engineering is not merely a geographic advantage—it is a cultural ethos. The precision of Swiss watches, the innovation behind Swiss pharmaceutical machinery, and the sustainability of Alpine energy grids all exemplify how mechanical engineering shapes societal progress. I am eager to immerse myself in this culture at ETH Zurich, where every lecture hall echoes with the legacy of Albert Einstein’s physics breakthroughs and modern-day pioneers like Professor [Name] who are redefining mechanical systems for a decarbonized future. This Scholarship Application Letter is my formal commitment to uphold that legacy through dedicated scholarship and ethical engineering practice.</w:t>
      </w:r>
    </w:p>
    <w:p>
      <w:pPr>
        <w:pStyle w:val="BodyText"/>
      </w:pPr>
      <w:r>
        <w:t xml:space="preserve">Thank you for considering my application. I have attached all required documentation, including academic transcripts, recommendation letters from professors at [University] who attest to my mechanical engineering aptitude, and a detailed research proposal aligned with ETH Zurich’s faculty expertise. I welcome the opportunity to discuss how my background as an aspiring Mechanical Engineer can contribute to Switzerland Zurich’s mission during an interview. With this scholarship support, I will transform the promise of sustainable engineering into tangible impact—proving that education in Switzerland Zurich is not just a privilege, but a catalyst for global progres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t xml:space="preserve">Word Count: 852</w:t>
      </w:r>
    </w:p>
    <w:p>
      <w:pPr>
        <w:pStyle w:val="BodyText"/>
      </w:pPr>
      <w:r>
        <w:t xml:space="preserve">This Scholarship Application Letter is submitted for consideration toward the Master of Science in Mechanical Engineering at ETH Zurich, Switzer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at ETH Zurich</dc:title>
  <dc:creator/>
  <cp:keywords/>
  <dcterms:created xsi:type="dcterms:W3CDTF">2026-07-23T13:19:51Z</dcterms:created>
  <dcterms:modified xsi:type="dcterms:W3CDTF">2026-07-23T13:19:51Z</dcterms:modified>
</cp:coreProperties>
</file>

<file path=docProps/custom.xml><?xml version="1.0" encoding="utf-8"?>
<Properties xmlns="http://schemas.openxmlformats.org/officeDocument/2006/custom-properties" xmlns:vt="http://schemas.openxmlformats.org/officeDocument/2006/docPropsVTypes"/>
</file>